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 1</w:t>
      </w:r>
      <w:r w:rsidR="00A82D4E">
        <w:t>6</w:t>
      </w:r>
      <w:r>
        <w:t xml:space="preserve">, Episode </w:t>
      </w:r>
      <w:r w:rsidR="00E474EC">
        <w:t>5</w:t>
      </w:r>
      <w:r>
        <w:t xml:space="preserve">: </w:t>
      </w:r>
      <w:r w:rsidR="00A82D4E">
        <w:t>Now This is a True Story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530"/>
        <w:gridCol w:w="6565"/>
      </w:tblGrid>
      <w:tr w:rsidR="0065616E" w:rsidTr="00726459">
        <w:tc>
          <w:tcPr>
            <w:tcW w:w="1255" w:type="dxa"/>
          </w:tcPr>
          <w:p w:rsidR="0065616E" w:rsidRDefault="000B654E" w:rsidP="004E6361">
            <w:r>
              <w:t>00:00</w:t>
            </w:r>
          </w:p>
        </w:tc>
        <w:tc>
          <w:tcPr>
            <w:tcW w:w="1530" w:type="dxa"/>
          </w:tcPr>
          <w:p w:rsidR="0065616E" w:rsidRDefault="00147C31" w:rsidP="004E6361">
            <w:r>
              <w:t>Jesse</w:t>
            </w:r>
          </w:p>
        </w:tc>
        <w:tc>
          <w:tcPr>
            <w:tcW w:w="6565" w:type="dxa"/>
          </w:tcPr>
          <w:p w:rsidR="0065616E" w:rsidRDefault="0037291A" w:rsidP="004E6361">
            <w:r>
              <w:t>Now this is a true story.</w:t>
            </w:r>
          </w:p>
        </w:tc>
      </w:tr>
      <w:tr w:rsidR="000B654E" w:rsidTr="00726459">
        <w:tc>
          <w:tcPr>
            <w:tcW w:w="1255" w:type="dxa"/>
          </w:tcPr>
          <w:p w:rsidR="000B654E" w:rsidRDefault="000B654E" w:rsidP="000B654E">
            <w:r w:rsidRPr="00582138">
              <w:t>00:</w:t>
            </w:r>
            <w:r w:rsidR="00964E46">
              <w:t>0</w:t>
            </w:r>
            <w:r w:rsidR="00726459">
              <w:t>2</w:t>
            </w:r>
          </w:p>
        </w:tc>
        <w:tc>
          <w:tcPr>
            <w:tcW w:w="1530" w:type="dxa"/>
          </w:tcPr>
          <w:p w:rsidR="000B654E" w:rsidRDefault="000B654E" w:rsidP="000B654E"/>
        </w:tc>
        <w:tc>
          <w:tcPr>
            <w:tcW w:w="6565" w:type="dxa"/>
          </w:tcPr>
          <w:p w:rsidR="000B654E" w:rsidRDefault="000B654E" w:rsidP="000B654E">
            <w:r>
              <w:t>[music]</w:t>
            </w:r>
          </w:p>
        </w:tc>
      </w:tr>
      <w:tr w:rsidR="000B654E" w:rsidTr="00726459">
        <w:tc>
          <w:tcPr>
            <w:tcW w:w="1255" w:type="dxa"/>
          </w:tcPr>
          <w:p w:rsidR="000B654E" w:rsidRDefault="000B654E" w:rsidP="000B654E">
            <w:r w:rsidRPr="00582138">
              <w:t>00:</w:t>
            </w:r>
            <w:r w:rsidR="001B146B">
              <w:t>08</w:t>
            </w:r>
          </w:p>
        </w:tc>
        <w:tc>
          <w:tcPr>
            <w:tcW w:w="1530" w:type="dxa"/>
          </w:tcPr>
          <w:p w:rsidR="000B654E" w:rsidRDefault="000B654E" w:rsidP="000B654E">
            <w:r>
              <w:t>Narrator</w:t>
            </w:r>
          </w:p>
        </w:tc>
        <w:tc>
          <w:tcPr>
            <w:tcW w:w="6565" w:type="dxa"/>
          </w:tcPr>
          <w:p w:rsidR="000B654E" w:rsidRDefault="000B654E" w:rsidP="000B654E">
            <w:r>
              <w:t>[over music] It’s time now for another day in the life of Sam and Jesse. Gum Springs, Arkansas.</w:t>
            </w:r>
          </w:p>
        </w:tc>
      </w:tr>
      <w:tr w:rsidR="000B654E" w:rsidTr="00726459">
        <w:tc>
          <w:tcPr>
            <w:tcW w:w="1255" w:type="dxa"/>
          </w:tcPr>
          <w:p w:rsidR="000B654E" w:rsidRDefault="000B654E" w:rsidP="000B654E">
            <w:r w:rsidRPr="00582138">
              <w:t>00:</w:t>
            </w:r>
            <w:r w:rsidR="001B146B">
              <w:t>22</w:t>
            </w:r>
          </w:p>
        </w:tc>
        <w:tc>
          <w:tcPr>
            <w:tcW w:w="1530" w:type="dxa"/>
          </w:tcPr>
          <w:p w:rsidR="000B654E" w:rsidRDefault="000B654E" w:rsidP="000B654E"/>
        </w:tc>
        <w:tc>
          <w:tcPr>
            <w:tcW w:w="6565" w:type="dxa"/>
          </w:tcPr>
          <w:p w:rsidR="000B654E" w:rsidRDefault="000B654E" w:rsidP="000B654E">
            <w:r>
              <w:t>[music fades out, then repeats]</w:t>
            </w:r>
          </w:p>
        </w:tc>
      </w:tr>
      <w:tr w:rsidR="000B654E" w:rsidTr="00726459">
        <w:tc>
          <w:tcPr>
            <w:tcW w:w="1255" w:type="dxa"/>
          </w:tcPr>
          <w:p w:rsidR="000B654E" w:rsidRDefault="000B654E" w:rsidP="000B654E">
            <w:r w:rsidRPr="00582138">
              <w:t>00:</w:t>
            </w:r>
            <w:r w:rsidR="00CE603C">
              <w:t>33</w:t>
            </w:r>
          </w:p>
        </w:tc>
        <w:tc>
          <w:tcPr>
            <w:tcW w:w="1530" w:type="dxa"/>
          </w:tcPr>
          <w:p w:rsidR="000B654E" w:rsidRDefault="000B654E" w:rsidP="000B654E">
            <w:r>
              <w:t xml:space="preserve">Mr. </w:t>
            </w:r>
            <w:proofErr w:type="spellStart"/>
            <w:r>
              <w:t>McFrancis</w:t>
            </w:r>
            <w:proofErr w:type="spellEnd"/>
          </w:p>
        </w:tc>
        <w:tc>
          <w:tcPr>
            <w:tcW w:w="6565" w:type="dxa"/>
          </w:tcPr>
          <w:p w:rsidR="000B654E" w:rsidRDefault="000B654E" w:rsidP="000B654E">
            <w:r>
              <w:t xml:space="preserve">Well, gang, you won’t believe this true story I’m </w:t>
            </w:r>
            <w:proofErr w:type="spellStart"/>
            <w:r>
              <w:t>gonna</w:t>
            </w:r>
            <w:proofErr w:type="spellEnd"/>
            <w:r>
              <w:t xml:space="preserve"> tell you.</w:t>
            </w:r>
          </w:p>
        </w:tc>
      </w:tr>
      <w:tr w:rsidR="000B654E" w:rsidTr="00726459">
        <w:tc>
          <w:tcPr>
            <w:tcW w:w="1255" w:type="dxa"/>
          </w:tcPr>
          <w:p w:rsidR="000B654E" w:rsidRDefault="000B654E" w:rsidP="000B654E">
            <w:r w:rsidRPr="00582138">
              <w:t>00:</w:t>
            </w:r>
            <w:r w:rsidR="00724896">
              <w:t>35</w:t>
            </w:r>
          </w:p>
        </w:tc>
        <w:tc>
          <w:tcPr>
            <w:tcW w:w="1530" w:type="dxa"/>
          </w:tcPr>
          <w:p w:rsidR="000B654E" w:rsidRDefault="000B654E" w:rsidP="000B654E">
            <w:r>
              <w:t>Leon</w:t>
            </w:r>
          </w:p>
        </w:tc>
        <w:tc>
          <w:tcPr>
            <w:tcW w:w="6565" w:type="dxa"/>
          </w:tcPr>
          <w:p w:rsidR="000B654E" w:rsidRDefault="000B654E" w:rsidP="000B654E">
            <w:r>
              <w:t>Well, how come you gone tell us, Mr. Buddy?</w:t>
            </w:r>
          </w:p>
        </w:tc>
      </w:tr>
      <w:tr w:rsidR="000B654E" w:rsidTr="00726459">
        <w:tc>
          <w:tcPr>
            <w:tcW w:w="1255" w:type="dxa"/>
          </w:tcPr>
          <w:p w:rsidR="000B654E" w:rsidRDefault="000B654E" w:rsidP="000B654E">
            <w:r w:rsidRPr="00582138">
              <w:t>00:</w:t>
            </w:r>
            <w:r w:rsidR="00724896">
              <w:t>37</w:t>
            </w:r>
          </w:p>
        </w:tc>
        <w:tc>
          <w:tcPr>
            <w:tcW w:w="1530" w:type="dxa"/>
          </w:tcPr>
          <w:p w:rsidR="000B654E" w:rsidRDefault="000B654E" w:rsidP="000B654E">
            <w:r>
              <w:t xml:space="preserve">Mr. </w:t>
            </w:r>
            <w:proofErr w:type="spellStart"/>
            <w:r>
              <w:t>McFrancis</w:t>
            </w:r>
            <w:proofErr w:type="spellEnd"/>
          </w:p>
        </w:tc>
        <w:tc>
          <w:tcPr>
            <w:tcW w:w="6565" w:type="dxa"/>
          </w:tcPr>
          <w:p w:rsidR="000B654E" w:rsidRDefault="000B654E" w:rsidP="000B654E">
            <w:r>
              <w:t>Why, well. Uh, Le-</w:t>
            </w:r>
            <w:r w:rsidR="00437E06">
              <w:t xml:space="preserve"> [overlap]</w:t>
            </w:r>
          </w:p>
        </w:tc>
      </w:tr>
      <w:tr w:rsidR="000B654E" w:rsidTr="00726459">
        <w:tc>
          <w:tcPr>
            <w:tcW w:w="1255" w:type="dxa"/>
          </w:tcPr>
          <w:p w:rsidR="000B654E" w:rsidRDefault="000B654E" w:rsidP="000B654E">
            <w:r w:rsidRPr="00582138">
              <w:t>00:</w:t>
            </w:r>
            <w:r w:rsidR="00437E06">
              <w:t>38</w:t>
            </w:r>
          </w:p>
        </w:tc>
        <w:tc>
          <w:tcPr>
            <w:tcW w:w="1530" w:type="dxa"/>
          </w:tcPr>
          <w:p w:rsidR="000B654E" w:rsidRDefault="000B654E" w:rsidP="000B654E">
            <w:r>
              <w:t>Jesse</w:t>
            </w:r>
          </w:p>
        </w:tc>
        <w:tc>
          <w:tcPr>
            <w:tcW w:w="6565" w:type="dxa"/>
          </w:tcPr>
          <w:p w:rsidR="000B654E" w:rsidRDefault="00437E06" w:rsidP="000B654E">
            <w:r>
              <w:t xml:space="preserve">[overlap] </w:t>
            </w:r>
            <w:r w:rsidR="000B654E">
              <w:t xml:space="preserve">Well, tell Sam, Mr. </w:t>
            </w:r>
            <w:proofErr w:type="spellStart"/>
            <w:r w:rsidR="000B654E">
              <w:t>McFrancis</w:t>
            </w:r>
            <w:proofErr w:type="spellEnd"/>
            <w:r w:rsidR="000B654E">
              <w:t>. He’ll believe anything. [while chuckling]</w:t>
            </w:r>
          </w:p>
        </w:tc>
      </w:tr>
      <w:tr w:rsidR="000B654E" w:rsidTr="00726459">
        <w:tc>
          <w:tcPr>
            <w:tcW w:w="1255" w:type="dxa"/>
          </w:tcPr>
          <w:p w:rsidR="000B654E" w:rsidRDefault="000B654E" w:rsidP="000B654E">
            <w:r w:rsidRPr="00582138">
              <w:t>00:</w:t>
            </w:r>
            <w:r w:rsidR="000A6DE4">
              <w:t>42</w:t>
            </w:r>
          </w:p>
        </w:tc>
        <w:tc>
          <w:tcPr>
            <w:tcW w:w="1530" w:type="dxa"/>
          </w:tcPr>
          <w:p w:rsidR="000B654E" w:rsidRDefault="000B654E" w:rsidP="000B654E">
            <w:r>
              <w:t xml:space="preserve">Mr. </w:t>
            </w:r>
            <w:proofErr w:type="spellStart"/>
            <w:r>
              <w:t>McFrancis</w:t>
            </w:r>
            <w:proofErr w:type="spellEnd"/>
          </w:p>
        </w:tc>
        <w:tc>
          <w:tcPr>
            <w:tcW w:w="6565" w:type="dxa"/>
          </w:tcPr>
          <w:p w:rsidR="000B654E" w:rsidRDefault="000B654E" w:rsidP="000B654E">
            <w:r>
              <w:t>Does that mean that you don’t believe it, Mr. Jesse?</w:t>
            </w:r>
          </w:p>
        </w:tc>
      </w:tr>
      <w:tr w:rsidR="000B654E" w:rsidTr="00726459">
        <w:tc>
          <w:tcPr>
            <w:tcW w:w="1255" w:type="dxa"/>
          </w:tcPr>
          <w:p w:rsidR="000B654E" w:rsidRDefault="000B654E" w:rsidP="000B654E">
            <w:r w:rsidRPr="00582138">
              <w:t>00:</w:t>
            </w:r>
            <w:r w:rsidR="00952D70">
              <w:t>43</w:t>
            </w:r>
          </w:p>
        </w:tc>
        <w:tc>
          <w:tcPr>
            <w:tcW w:w="1530" w:type="dxa"/>
          </w:tcPr>
          <w:p w:rsidR="000B654E" w:rsidRDefault="000B654E" w:rsidP="000B654E">
            <w:r>
              <w:t>Jesse</w:t>
            </w:r>
          </w:p>
        </w:tc>
        <w:tc>
          <w:tcPr>
            <w:tcW w:w="6565" w:type="dxa"/>
          </w:tcPr>
          <w:p w:rsidR="000B654E" w:rsidRDefault="000B654E" w:rsidP="000B654E">
            <w:pPr>
              <w:tabs>
                <w:tab w:val="left" w:pos="3627"/>
              </w:tabs>
            </w:pPr>
            <w:r>
              <w:t xml:space="preserve">Well, certain not, Mr. </w:t>
            </w:r>
            <w:proofErr w:type="spellStart"/>
            <w:r>
              <w:t>McFrancis</w:t>
            </w:r>
            <w:proofErr w:type="spellEnd"/>
            <w:r>
              <w:t>. But – But I was-</w:t>
            </w:r>
          </w:p>
        </w:tc>
      </w:tr>
      <w:tr w:rsidR="000B654E" w:rsidTr="00726459">
        <w:tc>
          <w:tcPr>
            <w:tcW w:w="1255" w:type="dxa"/>
          </w:tcPr>
          <w:p w:rsidR="000B654E" w:rsidRDefault="000B654E" w:rsidP="000B654E">
            <w:r w:rsidRPr="00582138">
              <w:t>00:</w:t>
            </w:r>
            <w:r w:rsidR="005B5E19">
              <w:t>46</w:t>
            </w:r>
          </w:p>
        </w:tc>
        <w:tc>
          <w:tcPr>
            <w:tcW w:w="1530" w:type="dxa"/>
          </w:tcPr>
          <w:p w:rsidR="000B654E" w:rsidRDefault="000B654E" w:rsidP="000B654E">
            <w:r>
              <w:t>Leon</w:t>
            </w:r>
          </w:p>
        </w:tc>
        <w:tc>
          <w:tcPr>
            <w:tcW w:w="6565" w:type="dxa"/>
          </w:tcPr>
          <w:p w:rsidR="000B654E" w:rsidRDefault="000B654E" w:rsidP="000B654E">
            <w:r>
              <w:t xml:space="preserve">Uh, </w:t>
            </w:r>
            <w:proofErr w:type="spellStart"/>
            <w:r>
              <w:t>i</w:t>
            </w:r>
            <w:proofErr w:type="spellEnd"/>
            <w:r>
              <w:t xml:space="preserve">-is this gone be a long story, Mr. </w:t>
            </w:r>
            <w:proofErr w:type="spellStart"/>
            <w:r>
              <w:t>McFrancis</w:t>
            </w:r>
            <w:proofErr w:type="spellEnd"/>
            <w:r>
              <w:t>?</w:t>
            </w:r>
          </w:p>
        </w:tc>
      </w:tr>
      <w:tr w:rsidR="000B654E" w:rsidTr="00726459">
        <w:tc>
          <w:tcPr>
            <w:tcW w:w="1255" w:type="dxa"/>
          </w:tcPr>
          <w:p w:rsidR="000B654E" w:rsidRDefault="000B654E" w:rsidP="000B654E">
            <w:r w:rsidRPr="00582138">
              <w:t>00:</w:t>
            </w:r>
            <w:r w:rsidR="005B5E19">
              <w:t>49</w:t>
            </w:r>
          </w:p>
        </w:tc>
        <w:tc>
          <w:tcPr>
            <w:tcW w:w="1530" w:type="dxa"/>
          </w:tcPr>
          <w:p w:rsidR="000B654E" w:rsidRDefault="000B654E" w:rsidP="000B654E">
            <w:r>
              <w:t xml:space="preserve">Mr. </w:t>
            </w:r>
            <w:proofErr w:type="spellStart"/>
            <w:r>
              <w:t>McFrancis</w:t>
            </w:r>
            <w:proofErr w:type="spellEnd"/>
          </w:p>
        </w:tc>
        <w:tc>
          <w:tcPr>
            <w:tcW w:w="6565" w:type="dxa"/>
          </w:tcPr>
          <w:p w:rsidR="000B654E" w:rsidRDefault="000B654E" w:rsidP="000B654E">
            <w:r>
              <w:t>Well, Leon, that’s-</w:t>
            </w:r>
          </w:p>
        </w:tc>
      </w:tr>
      <w:tr w:rsidR="000B654E" w:rsidTr="00726459">
        <w:tc>
          <w:tcPr>
            <w:tcW w:w="1255" w:type="dxa"/>
          </w:tcPr>
          <w:p w:rsidR="000B654E" w:rsidRDefault="000B654E" w:rsidP="000B654E">
            <w:r w:rsidRPr="00582138">
              <w:t>00:</w:t>
            </w:r>
            <w:r w:rsidR="00542508">
              <w:t>50</w:t>
            </w:r>
          </w:p>
        </w:tc>
        <w:tc>
          <w:tcPr>
            <w:tcW w:w="1530" w:type="dxa"/>
          </w:tcPr>
          <w:p w:rsidR="000B654E" w:rsidRDefault="000B654E" w:rsidP="000B654E">
            <w:r>
              <w:t>Jesse</w:t>
            </w:r>
          </w:p>
        </w:tc>
        <w:tc>
          <w:tcPr>
            <w:tcW w:w="6565" w:type="dxa"/>
          </w:tcPr>
          <w:p w:rsidR="000B654E" w:rsidRDefault="000B654E" w:rsidP="000B654E">
            <w:r>
              <w:t xml:space="preserve">Well, of course not, Leon. Mr. </w:t>
            </w:r>
            <w:proofErr w:type="spellStart"/>
            <w:r>
              <w:t>McFrancis</w:t>
            </w:r>
            <w:proofErr w:type="spellEnd"/>
            <w:r>
              <w:t xml:space="preserve"> don’t go around </w:t>
            </w:r>
            <w:proofErr w:type="spellStart"/>
            <w:r>
              <w:t>tellin</w:t>
            </w:r>
            <w:proofErr w:type="spellEnd"/>
            <w:r>
              <w:t>’ long, dull stories.</w:t>
            </w:r>
          </w:p>
        </w:tc>
      </w:tr>
      <w:tr w:rsidR="00B36F86" w:rsidTr="00726459">
        <w:tc>
          <w:tcPr>
            <w:tcW w:w="1255" w:type="dxa"/>
          </w:tcPr>
          <w:p w:rsidR="00B36F86" w:rsidRDefault="00B36F86" w:rsidP="00B36F86">
            <w:r w:rsidRPr="00330AD0">
              <w:t>00:</w:t>
            </w:r>
            <w:r>
              <w:t>55</w:t>
            </w:r>
          </w:p>
        </w:tc>
        <w:tc>
          <w:tcPr>
            <w:tcW w:w="1530" w:type="dxa"/>
          </w:tcPr>
          <w:p w:rsidR="00B36F86" w:rsidRDefault="00B36F86" w:rsidP="00B36F86">
            <w:r>
              <w:t>Sam</w:t>
            </w:r>
          </w:p>
        </w:tc>
        <w:tc>
          <w:tcPr>
            <w:tcW w:w="6565" w:type="dxa"/>
          </w:tcPr>
          <w:p w:rsidR="00B36F86" w:rsidRDefault="00B36F86" w:rsidP="00B36F86">
            <w:r>
              <w:t>You mean he short, dull stories, Jesse?</w:t>
            </w:r>
          </w:p>
        </w:tc>
      </w:tr>
      <w:tr w:rsidR="00B36F86" w:rsidTr="00726459">
        <w:tc>
          <w:tcPr>
            <w:tcW w:w="1255" w:type="dxa"/>
          </w:tcPr>
          <w:p w:rsidR="00B36F86" w:rsidRDefault="00B36F86" w:rsidP="00B36F86">
            <w:r w:rsidRPr="00330AD0">
              <w:t>00:</w:t>
            </w:r>
            <w:r>
              <w:t>58</w:t>
            </w:r>
          </w:p>
        </w:tc>
        <w:tc>
          <w:tcPr>
            <w:tcW w:w="1530" w:type="dxa"/>
          </w:tcPr>
          <w:p w:rsidR="00B36F86" w:rsidRDefault="00B36F86" w:rsidP="00B36F86">
            <w:r>
              <w:t>Jesse</w:t>
            </w:r>
          </w:p>
        </w:tc>
        <w:tc>
          <w:tcPr>
            <w:tcW w:w="6565" w:type="dxa"/>
          </w:tcPr>
          <w:p w:rsidR="00B36F86" w:rsidRDefault="00B36F86" w:rsidP="00B36F86">
            <w:r>
              <w:t>W-well, yeah. He always cuts it short when he tells a dull story.</w:t>
            </w:r>
          </w:p>
        </w:tc>
      </w:tr>
      <w:tr w:rsidR="0065616E" w:rsidTr="00726459">
        <w:tc>
          <w:tcPr>
            <w:tcW w:w="1255" w:type="dxa"/>
          </w:tcPr>
          <w:p w:rsidR="0065616E" w:rsidRDefault="00B36F86" w:rsidP="00BF5F79">
            <w:r>
              <w:t>01:02</w:t>
            </w:r>
          </w:p>
        </w:tc>
        <w:tc>
          <w:tcPr>
            <w:tcW w:w="1530" w:type="dxa"/>
          </w:tcPr>
          <w:p w:rsidR="0065616E" w:rsidRDefault="00023E41" w:rsidP="00BF5F79">
            <w:r>
              <w:t>Leon</w:t>
            </w:r>
          </w:p>
        </w:tc>
        <w:tc>
          <w:tcPr>
            <w:tcW w:w="6565" w:type="dxa"/>
          </w:tcPr>
          <w:p w:rsidR="0065616E" w:rsidRDefault="00D9260D" w:rsidP="00BF5F79">
            <w:r>
              <w:t>I-I-I don’t know, Mr. Jesse. Some of his stories pretty long.</w:t>
            </w:r>
          </w:p>
        </w:tc>
      </w:tr>
      <w:tr w:rsidR="00B36F86" w:rsidTr="00726459">
        <w:tc>
          <w:tcPr>
            <w:tcW w:w="1255" w:type="dxa"/>
          </w:tcPr>
          <w:p w:rsidR="00B36F86" w:rsidRDefault="00B36F86" w:rsidP="00B36F86">
            <w:r w:rsidRPr="00E10C90">
              <w:t>01:</w:t>
            </w:r>
            <w:r>
              <w:t>06</w:t>
            </w:r>
          </w:p>
        </w:tc>
        <w:tc>
          <w:tcPr>
            <w:tcW w:w="1530" w:type="dxa"/>
          </w:tcPr>
          <w:p w:rsidR="00B36F86" w:rsidRDefault="00B36F86" w:rsidP="00B36F86">
            <w:r>
              <w:t>Jesse</w:t>
            </w:r>
          </w:p>
        </w:tc>
        <w:tc>
          <w:tcPr>
            <w:tcW w:w="6565" w:type="dxa"/>
          </w:tcPr>
          <w:p w:rsidR="00B36F86" w:rsidRDefault="00B36F86" w:rsidP="00B36F86">
            <w:r>
              <w:t xml:space="preserve">[door closes] B-but they’re all true, Leon. All his stories </w:t>
            </w:r>
            <w:proofErr w:type="gramStart"/>
            <w:r>
              <w:t>is</w:t>
            </w:r>
            <w:proofErr w:type="gramEnd"/>
            <w:r>
              <w:t xml:space="preserve"> true.</w:t>
            </w:r>
          </w:p>
        </w:tc>
      </w:tr>
      <w:tr w:rsidR="00B36F86" w:rsidTr="00726459">
        <w:tc>
          <w:tcPr>
            <w:tcW w:w="1255" w:type="dxa"/>
          </w:tcPr>
          <w:p w:rsidR="00B36F86" w:rsidRDefault="00B36F86" w:rsidP="00B36F86">
            <w:r w:rsidRPr="00E10C90">
              <w:t>01:</w:t>
            </w:r>
            <w:r w:rsidR="0013522B">
              <w:t>09</w:t>
            </w:r>
          </w:p>
        </w:tc>
        <w:tc>
          <w:tcPr>
            <w:tcW w:w="1530" w:type="dxa"/>
          </w:tcPr>
          <w:p w:rsidR="00B36F86" w:rsidRDefault="00B36F86" w:rsidP="00B36F86">
            <w:r>
              <w:t>Sam</w:t>
            </w:r>
          </w:p>
        </w:tc>
        <w:tc>
          <w:tcPr>
            <w:tcW w:w="6565" w:type="dxa"/>
          </w:tcPr>
          <w:p w:rsidR="00B36F86" w:rsidRDefault="00B36F86" w:rsidP="00B36F86">
            <w:r>
              <w:t>And truth’s always duller than fiction.</w:t>
            </w:r>
          </w:p>
        </w:tc>
      </w:tr>
      <w:tr w:rsidR="00B36F86" w:rsidTr="00726459">
        <w:tc>
          <w:tcPr>
            <w:tcW w:w="1255" w:type="dxa"/>
          </w:tcPr>
          <w:p w:rsidR="00B36F86" w:rsidRDefault="00B36F86" w:rsidP="00B36F86">
            <w:r w:rsidRPr="00E10C90">
              <w:t>01:</w:t>
            </w:r>
            <w:r w:rsidR="0013522B">
              <w:t>12</w:t>
            </w:r>
          </w:p>
        </w:tc>
        <w:tc>
          <w:tcPr>
            <w:tcW w:w="1530" w:type="dxa"/>
          </w:tcPr>
          <w:p w:rsidR="00B36F86" w:rsidRDefault="00B36F86" w:rsidP="00B36F86">
            <w:r>
              <w:t>Leon</w:t>
            </w:r>
          </w:p>
        </w:tc>
        <w:tc>
          <w:tcPr>
            <w:tcW w:w="6565" w:type="dxa"/>
          </w:tcPr>
          <w:p w:rsidR="00B36F86" w:rsidRDefault="00B36F86" w:rsidP="00B36F86">
            <w:r>
              <w:t>I didn’t know that.</w:t>
            </w:r>
          </w:p>
        </w:tc>
      </w:tr>
      <w:tr w:rsidR="00B36F86" w:rsidTr="00726459">
        <w:tc>
          <w:tcPr>
            <w:tcW w:w="1255" w:type="dxa"/>
          </w:tcPr>
          <w:p w:rsidR="00B36F86" w:rsidRDefault="00B36F86" w:rsidP="00B36F86">
            <w:r w:rsidRPr="00E10C90">
              <w:t>01:</w:t>
            </w:r>
            <w:r w:rsidR="0013522B">
              <w:t>13</w:t>
            </w:r>
          </w:p>
        </w:tc>
        <w:tc>
          <w:tcPr>
            <w:tcW w:w="1530" w:type="dxa"/>
          </w:tcPr>
          <w:p w:rsidR="00B36F86" w:rsidRDefault="00B36F86" w:rsidP="00B36F86">
            <w:r>
              <w:t>Jesse</w:t>
            </w:r>
          </w:p>
        </w:tc>
        <w:tc>
          <w:tcPr>
            <w:tcW w:w="6565" w:type="dxa"/>
          </w:tcPr>
          <w:p w:rsidR="00B36F86" w:rsidRDefault="00B36F86" w:rsidP="00B36F86">
            <w:pPr>
              <w:tabs>
                <w:tab w:val="left" w:pos="5933"/>
              </w:tabs>
            </w:pPr>
            <w:r>
              <w:t xml:space="preserve">Sam? Leon? Where is Mr. </w:t>
            </w:r>
            <w:proofErr w:type="spellStart"/>
            <w:r>
              <w:t>McFrancis</w:t>
            </w:r>
            <w:proofErr w:type="spellEnd"/>
            <w:r>
              <w:t>?</w:t>
            </w:r>
          </w:p>
        </w:tc>
      </w:tr>
      <w:tr w:rsidR="00B36F86" w:rsidTr="00726459">
        <w:tc>
          <w:tcPr>
            <w:tcW w:w="1255" w:type="dxa"/>
          </w:tcPr>
          <w:p w:rsidR="00B36F86" w:rsidRDefault="00B36F86" w:rsidP="00B36F86">
            <w:r w:rsidRPr="00E10C90">
              <w:t>01:</w:t>
            </w:r>
            <w:r w:rsidR="0013522B">
              <w:t>16</w:t>
            </w:r>
          </w:p>
        </w:tc>
        <w:tc>
          <w:tcPr>
            <w:tcW w:w="1530" w:type="dxa"/>
          </w:tcPr>
          <w:p w:rsidR="00B36F86" w:rsidRDefault="00B36F86" w:rsidP="00B36F86">
            <w:r>
              <w:t>Leon</w:t>
            </w:r>
          </w:p>
        </w:tc>
        <w:tc>
          <w:tcPr>
            <w:tcW w:w="6565" w:type="dxa"/>
          </w:tcPr>
          <w:p w:rsidR="00B36F86" w:rsidRDefault="00B36F86" w:rsidP="00B36F86">
            <w:pPr>
              <w:tabs>
                <w:tab w:val="left" w:pos="5933"/>
              </w:tabs>
            </w:pPr>
            <w:r>
              <w:t>Mr. Who?</w:t>
            </w:r>
          </w:p>
        </w:tc>
      </w:tr>
      <w:tr w:rsidR="00B36F86" w:rsidTr="00726459">
        <w:tc>
          <w:tcPr>
            <w:tcW w:w="1255" w:type="dxa"/>
          </w:tcPr>
          <w:p w:rsidR="00B36F86" w:rsidRDefault="00B36F86" w:rsidP="00B36F86">
            <w:r w:rsidRPr="00E10C90">
              <w:t>01:</w:t>
            </w:r>
            <w:r w:rsidR="0013522B">
              <w:t>17</w:t>
            </w:r>
          </w:p>
        </w:tc>
        <w:tc>
          <w:tcPr>
            <w:tcW w:w="1530" w:type="dxa"/>
          </w:tcPr>
          <w:p w:rsidR="00B36F86" w:rsidRDefault="00B36F86" w:rsidP="00B36F86">
            <w:r>
              <w:t>Jesse</w:t>
            </w:r>
          </w:p>
        </w:tc>
        <w:tc>
          <w:tcPr>
            <w:tcW w:w="6565" w:type="dxa"/>
          </w:tcPr>
          <w:p w:rsidR="00B36F86" w:rsidRDefault="00B36F86" w:rsidP="00B36F86">
            <w:r>
              <w:t xml:space="preserve">Mr. </w:t>
            </w:r>
            <w:proofErr w:type="spellStart"/>
            <w:r>
              <w:t>McFrancis</w:t>
            </w:r>
            <w:proofErr w:type="spellEnd"/>
            <w:r>
              <w:t xml:space="preserve">, Leon! Mr. </w:t>
            </w:r>
            <w:proofErr w:type="spellStart"/>
            <w:r>
              <w:t>McFrancis</w:t>
            </w:r>
            <w:proofErr w:type="spellEnd"/>
            <w:r>
              <w:t>.</w:t>
            </w:r>
          </w:p>
        </w:tc>
      </w:tr>
      <w:tr w:rsidR="00B36F86" w:rsidTr="00726459">
        <w:tc>
          <w:tcPr>
            <w:tcW w:w="1255" w:type="dxa"/>
          </w:tcPr>
          <w:p w:rsidR="00B36F86" w:rsidRDefault="00B36F86" w:rsidP="00B36F86">
            <w:r w:rsidRPr="00E10C90">
              <w:lastRenderedPageBreak/>
              <w:t>01:</w:t>
            </w:r>
            <w:r w:rsidR="0013522B">
              <w:t>19</w:t>
            </w:r>
          </w:p>
        </w:tc>
        <w:tc>
          <w:tcPr>
            <w:tcW w:w="1530" w:type="dxa"/>
          </w:tcPr>
          <w:p w:rsidR="00B36F86" w:rsidRDefault="00B36F86" w:rsidP="00B36F86">
            <w:r>
              <w:t>Sam</w:t>
            </w:r>
          </w:p>
        </w:tc>
        <w:tc>
          <w:tcPr>
            <w:tcW w:w="6565" w:type="dxa"/>
          </w:tcPr>
          <w:p w:rsidR="00B36F86" w:rsidRDefault="00B36F86" w:rsidP="00B36F86">
            <w:r>
              <w:t>Well, I guess he left, Jesse. I-I don’t- I didn’t notice he-</w:t>
            </w:r>
          </w:p>
        </w:tc>
      </w:tr>
      <w:tr w:rsidR="00B36F86" w:rsidTr="00726459">
        <w:tc>
          <w:tcPr>
            <w:tcW w:w="1255" w:type="dxa"/>
          </w:tcPr>
          <w:p w:rsidR="00B36F86" w:rsidRDefault="00B36F86" w:rsidP="00B36F86">
            <w:r w:rsidRPr="00E10C90">
              <w:t>01:</w:t>
            </w:r>
            <w:r w:rsidR="0013522B">
              <w:t>23</w:t>
            </w:r>
          </w:p>
        </w:tc>
        <w:tc>
          <w:tcPr>
            <w:tcW w:w="1530" w:type="dxa"/>
          </w:tcPr>
          <w:p w:rsidR="00B36F86" w:rsidRDefault="00B36F86" w:rsidP="00B36F86">
            <w:r>
              <w:t>Leon</w:t>
            </w:r>
          </w:p>
        </w:tc>
        <w:tc>
          <w:tcPr>
            <w:tcW w:w="6565" w:type="dxa"/>
          </w:tcPr>
          <w:p w:rsidR="00B36F86" w:rsidRDefault="00B36F86" w:rsidP="00B36F86">
            <w:r>
              <w:t>He was gone tell us a true story.</w:t>
            </w:r>
          </w:p>
        </w:tc>
      </w:tr>
      <w:tr w:rsidR="00B36F86" w:rsidTr="00726459">
        <w:tc>
          <w:tcPr>
            <w:tcW w:w="1255" w:type="dxa"/>
          </w:tcPr>
          <w:p w:rsidR="00B36F86" w:rsidRDefault="00B36F86" w:rsidP="00B36F86">
            <w:r w:rsidRPr="00E10C90">
              <w:t>01:</w:t>
            </w:r>
            <w:r w:rsidR="0013522B">
              <w:t>25</w:t>
            </w:r>
          </w:p>
        </w:tc>
        <w:tc>
          <w:tcPr>
            <w:tcW w:w="1530" w:type="dxa"/>
          </w:tcPr>
          <w:p w:rsidR="00B36F86" w:rsidRDefault="00B36F86" w:rsidP="00B36F86">
            <w:r>
              <w:t>Jesse</w:t>
            </w:r>
          </w:p>
        </w:tc>
        <w:tc>
          <w:tcPr>
            <w:tcW w:w="6565" w:type="dxa"/>
          </w:tcPr>
          <w:p w:rsidR="00B36F86" w:rsidRDefault="00B36F86" w:rsidP="00B36F86">
            <w:r>
              <w:t>Well, I don’t know why he run off, but – but we got to get to work around here anyway.</w:t>
            </w:r>
          </w:p>
        </w:tc>
      </w:tr>
      <w:tr w:rsidR="00B36F86" w:rsidTr="00726459">
        <w:tc>
          <w:tcPr>
            <w:tcW w:w="1255" w:type="dxa"/>
          </w:tcPr>
          <w:p w:rsidR="00B36F86" w:rsidRDefault="00B36F86" w:rsidP="00B36F86">
            <w:r w:rsidRPr="00E10C90">
              <w:t>01:</w:t>
            </w:r>
            <w:r w:rsidR="0013522B">
              <w:t>2</w:t>
            </w:r>
            <w:r w:rsidR="005B6F92">
              <w:t>9</w:t>
            </w:r>
          </w:p>
        </w:tc>
        <w:tc>
          <w:tcPr>
            <w:tcW w:w="1530" w:type="dxa"/>
          </w:tcPr>
          <w:p w:rsidR="00B36F86" w:rsidRDefault="00B36F86" w:rsidP="00B36F86">
            <w:r>
              <w:t>Sam</w:t>
            </w:r>
          </w:p>
        </w:tc>
        <w:tc>
          <w:tcPr>
            <w:tcW w:w="6565" w:type="dxa"/>
          </w:tcPr>
          <w:p w:rsidR="00B36F86" w:rsidRDefault="00726459" w:rsidP="00B36F86">
            <w:r>
              <w:t>A</w:t>
            </w:r>
            <w:r w:rsidR="00B36F86">
              <w:t>-and that’s a true story.</w:t>
            </w:r>
          </w:p>
        </w:tc>
      </w:tr>
      <w:tr w:rsidR="00B36F86" w:rsidTr="00726459">
        <w:tc>
          <w:tcPr>
            <w:tcW w:w="1255" w:type="dxa"/>
          </w:tcPr>
          <w:p w:rsidR="00B36F86" w:rsidRDefault="00B36F86" w:rsidP="00B36F86">
            <w:r w:rsidRPr="00E10C90">
              <w:t>01:</w:t>
            </w:r>
            <w:r w:rsidR="005B6F92">
              <w:t>31</w:t>
            </w:r>
          </w:p>
        </w:tc>
        <w:tc>
          <w:tcPr>
            <w:tcW w:w="1530" w:type="dxa"/>
          </w:tcPr>
          <w:p w:rsidR="00B36F86" w:rsidRDefault="00B36F86" w:rsidP="00B36F86">
            <w:r>
              <w:t>Leon</w:t>
            </w:r>
          </w:p>
        </w:tc>
        <w:tc>
          <w:tcPr>
            <w:tcW w:w="6565" w:type="dxa"/>
          </w:tcPr>
          <w:p w:rsidR="00B36F86" w:rsidRDefault="00B36F86" w:rsidP="00B36F86">
            <w:r>
              <w:t>Well, I wanted to hear a true story that wasn’t about work.</w:t>
            </w:r>
          </w:p>
        </w:tc>
      </w:tr>
      <w:tr w:rsidR="00B36F86" w:rsidTr="00726459">
        <w:tc>
          <w:tcPr>
            <w:tcW w:w="1255" w:type="dxa"/>
          </w:tcPr>
          <w:p w:rsidR="00B36F86" w:rsidRDefault="00B36F86" w:rsidP="00B36F86">
            <w:r w:rsidRPr="00E10C90">
              <w:t>01:</w:t>
            </w:r>
            <w:r w:rsidR="005B6F92">
              <w:t>34</w:t>
            </w:r>
          </w:p>
        </w:tc>
        <w:tc>
          <w:tcPr>
            <w:tcW w:w="1530" w:type="dxa"/>
          </w:tcPr>
          <w:p w:rsidR="00B36F86" w:rsidRDefault="00B36F86" w:rsidP="00B36F86">
            <w:r>
              <w:t>Jesse</w:t>
            </w:r>
          </w:p>
        </w:tc>
        <w:tc>
          <w:tcPr>
            <w:tcW w:w="6565" w:type="dxa"/>
          </w:tcPr>
          <w:p w:rsidR="00B36F86" w:rsidRDefault="00B36F86" w:rsidP="00B36F86">
            <w:r>
              <w:t>Sam, you get that driveway</w:t>
            </w:r>
            <w:r w:rsidR="00726459">
              <w:t>,</w:t>
            </w:r>
            <w:r>
              <w:t xml:space="preserve"> and I’ll fix this here oil display. [door closes]</w:t>
            </w:r>
          </w:p>
        </w:tc>
      </w:tr>
      <w:tr w:rsidR="00B36F86" w:rsidTr="00726459">
        <w:tc>
          <w:tcPr>
            <w:tcW w:w="1255" w:type="dxa"/>
          </w:tcPr>
          <w:p w:rsidR="00B36F86" w:rsidRDefault="00B36F86" w:rsidP="00B36F86">
            <w:r w:rsidRPr="00E10C90">
              <w:t>01:</w:t>
            </w:r>
            <w:r w:rsidR="005B6F92">
              <w:t>39</w:t>
            </w:r>
          </w:p>
        </w:tc>
        <w:tc>
          <w:tcPr>
            <w:tcW w:w="1530" w:type="dxa"/>
          </w:tcPr>
          <w:p w:rsidR="00B36F86" w:rsidRDefault="00B36F86" w:rsidP="00B36F86">
            <w:r>
              <w:t>Leon</w:t>
            </w:r>
          </w:p>
        </w:tc>
        <w:tc>
          <w:tcPr>
            <w:tcW w:w="6565" w:type="dxa"/>
          </w:tcPr>
          <w:p w:rsidR="00B36F86" w:rsidRDefault="00B36F86" w:rsidP="00B36F86">
            <w:r>
              <w:t>W-well, I’m gone wait right</w:t>
            </w:r>
            <w:r w:rsidR="00726459">
              <w:t xml:space="preserve"> in</w:t>
            </w:r>
            <w:r>
              <w:t xml:space="preserve"> here, Sam. I-I’ll keep </w:t>
            </w:r>
            <w:proofErr w:type="gramStart"/>
            <w:r>
              <w:t>a</w:t>
            </w:r>
            <w:proofErr w:type="gramEnd"/>
            <w:r>
              <w:t xml:space="preserve"> eye out for work in here. If anything turns up I’ll holler at you or Mr. Jesse.</w:t>
            </w:r>
          </w:p>
        </w:tc>
      </w:tr>
      <w:tr w:rsidR="005B6F92" w:rsidTr="00726459">
        <w:tc>
          <w:tcPr>
            <w:tcW w:w="1255" w:type="dxa"/>
          </w:tcPr>
          <w:p w:rsidR="005B6F92" w:rsidRDefault="005B6F92" w:rsidP="005B6F92">
            <w:r w:rsidRPr="009302AD">
              <w:t>01:</w:t>
            </w:r>
            <w:r>
              <w:t>46</w:t>
            </w:r>
          </w:p>
        </w:tc>
        <w:tc>
          <w:tcPr>
            <w:tcW w:w="1530" w:type="dxa"/>
          </w:tcPr>
          <w:p w:rsidR="005B6F92" w:rsidRDefault="005B6F92" w:rsidP="005B6F92"/>
        </w:tc>
        <w:tc>
          <w:tcPr>
            <w:tcW w:w="6565" w:type="dxa"/>
          </w:tcPr>
          <w:p w:rsidR="005B6F92" w:rsidRDefault="005B6F92" w:rsidP="005B6F92">
            <w:r>
              <w:t>[music]</w:t>
            </w:r>
          </w:p>
        </w:tc>
      </w:tr>
      <w:tr w:rsidR="005B6F92" w:rsidTr="00726459">
        <w:tc>
          <w:tcPr>
            <w:tcW w:w="1255" w:type="dxa"/>
          </w:tcPr>
          <w:p w:rsidR="005B6F92" w:rsidRDefault="005B6F92" w:rsidP="005B6F92">
            <w:r w:rsidRPr="009302AD">
              <w:t>01:</w:t>
            </w:r>
            <w:r>
              <w:t>54</w:t>
            </w:r>
          </w:p>
        </w:tc>
        <w:tc>
          <w:tcPr>
            <w:tcW w:w="1530" w:type="dxa"/>
          </w:tcPr>
          <w:p w:rsidR="005B6F92" w:rsidRDefault="005B6F92" w:rsidP="005B6F92"/>
        </w:tc>
        <w:tc>
          <w:tcPr>
            <w:tcW w:w="6565" w:type="dxa"/>
          </w:tcPr>
          <w:p w:rsidR="005B6F92" w:rsidRDefault="005B6F92" w:rsidP="005B6F92">
            <w:r>
              <w:t>[music fades out, then repeats]</w:t>
            </w:r>
          </w:p>
        </w:tc>
      </w:tr>
      <w:tr w:rsidR="0065616E" w:rsidTr="00726459">
        <w:tc>
          <w:tcPr>
            <w:tcW w:w="1255" w:type="dxa"/>
          </w:tcPr>
          <w:p w:rsidR="0065616E" w:rsidRDefault="005B6F92" w:rsidP="00504808">
            <w:r>
              <w:t>02:</w:t>
            </w:r>
            <w:r w:rsidR="008A3FB5">
              <w:t>02</w:t>
            </w:r>
          </w:p>
        </w:tc>
        <w:tc>
          <w:tcPr>
            <w:tcW w:w="1530" w:type="dxa"/>
          </w:tcPr>
          <w:p w:rsidR="0065616E" w:rsidRDefault="00942038" w:rsidP="00504808">
            <w:r>
              <w:t xml:space="preserve">Mr. </w:t>
            </w:r>
            <w:proofErr w:type="spellStart"/>
            <w:r>
              <w:t>McFrancis</w:t>
            </w:r>
            <w:proofErr w:type="spellEnd"/>
          </w:p>
        </w:tc>
        <w:tc>
          <w:tcPr>
            <w:tcW w:w="6565" w:type="dxa"/>
          </w:tcPr>
          <w:p w:rsidR="0065616E" w:rsidRDefault="008A3FB5" w:rsidP="00504808">
            <w:r>
              <w:t>Now, o</w:t>
            </w:r>
            <w:r w:rsidR="00BD2BB7">
              <w:t>kay you guys</w:t>
            </w:r>
            <w:r w:rsidR="00D33EAF">
              <w:t>, and</w:t>
            </w:r>
            <w:r w:rsidR="00BD2BB7">
              <w:t xml:space="preserve"> I know</w:t>
            </w:r>
            <w:r w:rsidR="00D33EAF">
              <w:t xml:space="preserve"> you were just </w:t>
            </w:r>
            <w:proofErr w:type="spellStart"/>
            <w:r w:rsidR="00D33EAF">
              <w:t>kiddin</w:t>
            </w:r>
            <w:proofErr w:type="spellEnd"/>
            <w:r w:rsidR="00D33EAF">
              <w:t xml:space="preserve">’ me. I’m </w:t>
            </w:r>
            <w:proofErr w:type="spellStart"/>
            <w:r w:rsidR="00D33EAF">
              <w:t>gonna</w:t>
            </w:r>
            <w:proofErr w:type="spellEnd"/>
            <w:r w:rsidR="00D33EAF">
              <w:t xml:space="preserve"> give you one more chance.</w:t>
            </w:r>
          </w:p>
        </w:tc>
      </w:tr>
      <w:tr w:rsidR="00744B53" w:rsidTr="00726459">
        <w:tc>
          <w:tcPr>
            <w:tcW w:w="1255" w:type="dxa"/>
          </w:tcPr>
          <w:p w:rsidR="00744B53" w:rsidRDefault="00744B53" w:rsidP="00744B53">
            <w:r w:rsidRPr="009359C6">
              <w:t>02:</w:t>
            </w:r>
            <w:r w:rsidR="00A31BFA">
              <w:t>06</w:t>
            </w:r>
          </w:p>
        </w:tc>
        <w:tc>
          <w:tcPr>
            <w:tcW w:w="1530" w:type="dxa"/>
          </w:tcPr>
          <w:p w:rsidR="00744B53" w:rsidRDefault="00744B53" w:rsidP="00744B53">
            <w:r>
              <w:t>Leon</w:t>
            </w:r>
          </w:p>
        </w:tc>
        <w:tc>
          <w:tcPr>
            <w:tcW w:w="6565" w:type="dxa"/>
          </w:tcPr>
          <w:p w:rsidR="00744B53" w:rsidRDefault="00744B53" w:rsidP="00744B53">
            <w:r>
              <w:t>H-he’s gone give us another chance, Mr. Jesse.</w:t>
            </w:r>
          </w:p>
        </w:tc>
      </w:tr>
      <w:tr w:rsidR="00744B53" w:rsidTr="00726459">
        <w:tc>
          <w:tcPr>
            <w:tcW w:w="1255" w:type="dxa"/>
          </w:tcPr>
          <w:p w:rsidR="00744B53" w:rsidRDefault="00744B53" w:rsidP="00744B53">
            <w:r w:rsidRPr="009359C6">
              <w:t>02:</w:t>
            </w:r>
            <w:r w:rsidR="009165EB">
              <w:t>08</w:t>
            </w:r>
          </w:p>
        </w:tc>
        <w:tc>
          <w:tcPr>
            <w:tcW w:w="1530" w:type="dxa"/>
          </w:tcPr>
          <w:p w:rsidR="00744B53" w:rsidRDefault="00744B53" w:rsidP="00744B53">
            <w:r>
              <w:t>Jesse</w:t>
            </w:r>
          </w:p>
        </w:tc>
        <w:tc>
          <w:tcPr>
            <w:tcW w:w="6565" w:type="dxa"/>
          </w:tcPr>
          <w:p w:rsidR="00744B53" w:rsidRDefault="00744B53" w:rsidP="00744B53">
            <w:r>
              <w:t>Another chance at what, Leon?</w:t>
            </w:r>
          </w:p>
        </w:tc>
      </w:tr>
      <w:tr w:rsidR="00744B53" w:rsidTr="00726459">
        <w:tc>
          <w:tcPr>
            <w:tcW w:w="1255" w:type="dxa"/>
          </w:tcPr>
          <w:p w:rsidR="00744B53" w:rsidRDefault="00744B53" w:rsidP="00744B53">
            <w:r w:rsidRPr="009359C6">
              <w:t>02:</w:t>
            </w:r>
            <w:r w:rsidR="009165EB">
              <w:t>10</w:t>
            </w:r>
          </w:p>
        </w:tc>
        <w:tc>
          <w:tcPr>
            <w:tcW w:w="1530" w:type="dxa"/>
          </w:tcPr>
          <w:p w:rsidR="00744B53" w:rsidRDefault="00744B53" w:rsidP="00744B53">
            <w:r>
              <w:t>Sam</w:t>
            </w:r>
          </w:p>
        </w:tc>
        <w:tc>
          <w:tcPr>
            <w:tcW w:w="6565" w:type="dxa"/>
          </w:tcPr>
          <w:p w:rsidR="00744B53" w:rsidRDefault="00744B53" w:rsidP="00744B53">
            <w:r>
              <w:t>Another chance to get him, Jesse.</w:t>
            </w:r>
          </w:p>
        </w:tc>
      </w:tr>
      <w:tr w:rsidR="009165EB" w:rsidTr="00726459">
        <w:tc>
          <w:tcPr>
            <w:tcW w:w="1255" w:type="dxa"/>
          </w:tcPr>
          <w:p w:rsidR="009165EB" w:rsidRDefault="009165EB" w:rsidP="009165EB">
            <w:r w:rsidRPr="001A6DAC">
              <w:t>02:</w:t>
            </w:r>
            <w:r w:rsidR="000962FD">
              <w:t>12</w:t>
            </w:r>
          </w:p>
        </w:tc>
        <w:tc>
          <w:tcPr>
            <w:tcW w:w="1530" w:type="dxa"/>
          </w:tcPr>
          <w:p w:rsidR="009165EB" w:rsidRDefault="009165EB" w:rsidP="009165EB">
            <w:r>
              <w:t>Leon</w:t>
            </w:r>
          </w:p>
        </w:tc>
        <w:tc>
          <w:tcPr>
            <w:tcW w:w="6565" w:type="dxa"/>
          </w:tcPr>
          <w:p w:rsidR="009165EB" w:rsidRDefault="009165EB" w:rsidP="009165EB">
            <w:r>
              <w:t>‘Bout what, Sam?</w:t>
            </w:r>
          </w:p>
        </w:tc>
      </w:tr>
      <w:tr w:rsidR="009165EB" w:rsidTr="00726459">
        <w:tc>
          <w:tcPr>
            <w:tcW w:w="1255" w:type="dxa"/>
          </w:tcPr>
          <w:p w:rsidR="009165EB" w:rsidRDefault="009165EB" w:rsidP="009165EB">
            <w:r w:rsidRPr="001A6DAC">
              <w:t>02:</w:t>
            </w:r>
            <w:r w:rsidR="000962FD">
              <w:t>13</w:t>
            </w:r>
          </w:p>
        </w:tc>
        <w:tc>
          <w:tcPr>
            <w:tcW w:w="1530" w:type="dxa"/>
          </w:tcPr>
          <w:p w:rsidR="009165EB" w:rsidRDefault="009165EB" w:rsidP="009165EB">
            <w:r>
              <w:t>Sam</w:t>
            </w:r>
          </w:p>
        </w:tc>
        <w:tc>
          <w:tcPr>
            <w:tcW w:w="6565" w:type="dxa"/>
          </w:tcPr>
          <w:p w:rsidR="009165EB" w:rsidRDefault="009165EB" w:rsidP="009165EB">
            <w:r>
              <w:t>Well, he-he didn’t say.</w:t>
            </w:r>
          </w:p>
        </w:tc>
      </w:tr>
      <w:tr w:rsidR="009165EB" w:rsidTr="00726459">
        <w:tc>
          <w:tcPr>
            <w:tcW w:w="1255" w:type="dxa"/>
          </w:tcPr>
          <w:p w:rsidR="009165EB" w:rsidRDefault="009165EB" w:rsidP="009165EB">
            <w:r w:rsidRPr="001A6DAC">
              <w:t>02:</w:t>
            </w:r>
            <w:r w:rsidR="000962FD">
              <w:t>15</w:t>
            </w:r>
          </w:p>
        </w:tc>
        <w:tc>
          <w:tcPr>
            <w:tcW w:w="1530" w:type="dxa"/>
          </w:tcPr>
          <w:p w:rsidR="009165EB" w:rsidRDefault="009165EB" w:rsidP="009165EB">
            <w:r>
              <w:t xml:space="preserve">Mr. </w:t>
            </w:r>
            <w:proofErr w:type="spellStart"/>
            <w:r>
              <w:t>McFrancis</w:t>
            </w:r>
            <w:proofErr w:type="spellEnd"/>
          </w:p>
        </w:tc>
        <w:tc>
          <w:tcPr>
            <w:tcW w:w="6565" w:type="dxa"/>
          </w:tcPr>
          <w:p w:rsidR="009165EB" w:rsidRDefault="009165EB" w:rsidP="009165EB">
            <w:r>
              <w:t>What day is this?</w:t>
            </w:r>
          </w:p>
        </w:tc>
      </w:tr>
      <w:tr w:rsidR="009165EB" w:rsidTr="00726459">
        <w:tc>
          <w:tcPr>
            <w:tcW w:w="1255" w:type="dxa"/>
          </w:tcPr>
          <w:p w:rsidR="009165EB" w:rsidRDefault="009165EB" w:rsidP="009165EB">
            <w:r w:rsidRPr="001A6DAC">
              <w:t>02:</w:t>
            </w:r>
            <w:r w:rsidR="000962FD">
              <w:t>16</w:t>
            </w:r>
          </w:p>
        </w:tc>
        <w:tc>
          <w:tcPr>
            <w:tcW w:w="1530" w:type="dxa"/>
          </w:tcPr>
          <w:p w:rsidR="009165EB" w:rsidRDefault="009165EB" w:rsidP="009165EB">
            <w:r>
              <w:t>Sam</w:t>
            </w:r>
          </w:p>
        </w:tc>
        <w:tc>
          <w:tcPr>
            <w:tcW w:w="6565" w:type="dxa"/>
          </w:tcPr>
          <w:p w:rsidR="009165EB" w:rsidRDefault="009165EB" w:rsidP="009165EB">
            <w:r>
              <w:t>W-well, let</w:t>
            </w:r>
            <w:r w:rsidR="00726459">
              <w:t>’</w:t>
            </w:r>
            <w:bookmarkStart w:id="0" w:name="_GoBack"/>
            <w:bookmarkEnd w:id="0"/>
            <w:r>
              <w:t xml:space="preserve">s see now. It </w:t>
            </w:r>
            <w:proofErr w:type="spellStart"/>
            <w:r>
              <w:t>ain’t</w:t>
            </w:r>
            <w:proofErr w:type="spellEnd"/>
            <w:r>
              <w:t xml:space="preserve"> Saturday, is it?</w:t>
            </w:r>
          </w:p>
        </w:tc>
      </w:tr>
      <w:tr w:rsidR="009165EB" w:rsidTr="00726459">
        <w:tc>
          <w:tcPr>
            <w:tcW w:w="1255" w:type="dxa"/>
          </w:tcPr>
          <w:p w:rsidR="009165EB" w:rsidRDefault="009165EB" w:rsidP="009165EB">
            <w:r w:rsidRPr="001A6DAC">
              <w:t>02:</w:t>
            </w:r>
            <w:r w:rsidR="000962FD">
              <w:t>19</w:t>
            </w:r>
          </w:p>
        </w:tc>
        <w:tc>
          <w:tcPr>
            <w:tcW w:w="1530" w:type="dxa"/>
          </w:tcPr>
          <w:p w:rsidR="009165EB" w:rsidRDefault="009165EB" w:rsidP="009165EB">
            <w:r>
              <w:t xml:space="preserve">Mr. </w:t>
            </w:r>
            <w:proofErr w:type="spellStart"/>
            <w:r>
              <w:t>McFrancis</w:t>
            </w:r>
            <w:proofErr w:type="spellEnd"/>
          </w:p>
        </w:tc>
        <w:tc>
          <w:tcPr>
            <w:tcW w:w="6565" w:type="dxa"/>
          </w:tcPr>
          <w:p w:rsidR="009165EB" w:rsidRDefault="009165EB" w:rsidP="009165EB">
            <w:r>
              <w:t xml:space="preserve">Well, that’s the problem here. Saturday is my usual day for </w:t>
            </w:r>
            <w:proofErr w:type="spellStart"/>
            <w:r>
              <w:t>tellin</w:t>
            </w:r>
            <w:proofErr w:type="spellEnd"/>
            <w:r>
              <w:t>’ true stories.</w:t>
            </w:r>
          </w:p>
        </w:tc>
      </w:tr>
      <w:tr w:rsidR="009165EB" w:rsidTr="00726459">
        <w:tc>
          <w:tcPr>
            <w:tcW w:w="1255" w:type="dxa"/>
          </w:tcPr>
          <w:p w:rsidR="009165EB" w:rsidRDefault="009165EB" w:rsidP="009165EB">
            <w:r w:rsidRPr="001A6DAC">
              <w:t>02:</w:t>
            </w:r>
            <w:r w:rsidR="000962FD">
              <w:t>24</w:t>
            </w:r>
          </w:p>
        </w:tc>
        <w:tc>
          <w:tcPr>
            <w:tcW w:w="1530" w:type="dxa"/>
          </w:tcPr>
          <w:p w:rsidR="009165EB" w:rsidRDefault="009165EB" w:rsidP="009165EB">
            <w:r>
              <w:t>Sam</w:t>
            </w:r>
          </w:p>
        </w:tc>
        <w:tc>
          <w:tcPr>
            <w:tcW w:w="6565" w:type="dxa"/>
          </w:tcPr>
          <w:p w:rsidR="009165EB" w:rsidRDefault="009165EB" w:rsidP="009165EB">
            <w:r>
              <w:t>A-and that’s the day me and Leon always listens. Sometimes.</w:t>
            </w:r>
          </w:p>
        </w:tc>
      </w:tr>
      <w:tr w:rsidR="00D931E2" w:rsidTr="00726459">
        <w:tc>
          <w:tcPr>
            <w:tcW w:w="1255" w:type="dxa"/>
          </w:tcPr>
          <w:p w:rsidR="00D931E2" w:rsidRDefault="009165EB" w:rsidP="00D931E2">
            <w:r>
              <w:t>02:</w:t>
            </w:r>
            <w:r w:rsidR="000962FD">
              <w:t>28</w:t>
            </w:r>
          </w:p>
        </w:tc>
        <w:tc>
          <w:tcPr>
            <w:tcW w:w="1530" w:type="dxa"/>
          </w:tcPr>
          <w:p w:rsidR="00D931E2" w:rsidRDefault="00D931E2" w:rsidP="00D931E2"/>
        </w:tc>
        <w:tc>
          <w:tcPr>
            <w:tcW w:w="6565" w:type="dxa"/>
          </w:tcPr>
          <w:p w:rsidR="00D931E2" w:rsidRDefault="00D931E2" w:rsidP="00D931E2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2335E"/>
    <w:rsid w:val="00023E41"/>
    <w:rsid w:val="00037A15"/>
    <w:rsid w:val="00040769"/>
    <w:rsid w:val="000962FD"/>
    <w:rsid w:val="0009652E"/>
    <w:rsid w:val="000A503C"/>
    <w:rsid w:val="000A6DE4"/>
    <w:rsid w:val="000B53AF"/>
    <w:rsid w:val="000B654E"/>
    <w:rsid w:val="00113A31"/>
    <w:rsid w:val="00126D46"/>
    <w:rsid w:val="0013522B"/>
    <w:rsid w:val="00146456"/>
    <w:rsid w:val="00147C31"/>
    <w:rsid w:val="0015379F"/>
    <w:rsid w:val="00171475"/>
    <w:rsid w:val="001737B7"/>
    <w:rsid w:val="00192DBF"/>
    <w:rsid w:val="001B146B"/>
    <w:rsid w:val="001B63F5"/>
    <w:rsid w:val="001C7346"/>
    <w:rsid w:val="001F06F2"/>
    <w:rsid w:val="00202C48"/>
    <w:rsid w:val="002339BB"/>
    <w:rsid w:val="002507CC"/>
    <w:rsid w:val="002D3399"/>
    <w:rsid w:val="002D7DF0"/>
    <w:rsid w:val="00336843"/>
    <w:rsid w:val="00372717"/>
    <w:rsid w:val="0037291A"/>
    <w:rsid w:val="003D655F"/>
    <w:rsid w:val="003E3975"/>
    <w:rsid w:val="003F311E"/>
    <w:rsid w:val="00406F44"/>
    <w:rsid w:val="00433DF0"/>
    <w:rsid w:val="00437E06"/>
    <w:rsid w:val="004C6E52"/>
    <w:rsid w:val="004E6361"/>
    <w:rsid w:val="00504808"/>
    <w:rsid w:val="00542508"/>
    <w:rsid w:val="00550D9E"/>
    <w:rsid w:val="00556C89"/>
    <w:rsid w:val="00595997"/>
    <w:rsid w:val="005B5E19"/>
    <w:rsid w:val="005B6F92"/>
    <w:rsid w:val="005C449B"/>
    <w:rsid w:val="005C7747"/>
    <w:rsid w:val="005F0A03"/>
    <w:rsid w:val="005F6350"/>
    <w:rsid w:val="0065616E"/>
    <w:rsid w:val="006705ED"/>
    <w:rsid w:val="006B7B1C"/>
    <w:rsid w:val="006F7BFC"/>
    <w:rsid w:val="00705043"/>
    <w:rsid w:val="0070550F"/>
    <w:rsid w:val="00724896"/>
    <w:rsid w:val="00726459"/>
    <w:rsid w:val="007323BE"/>
    <w:rsid w:val="00744B53"/>
    <w:rsid w:val="00761CFD"/>
    <w:rsid w:val="00776D0A"/>
    <w:rsid w:val="007A2E47"/>
    <w:rsid w:val="007D1D68"/>
    <w:rsid w:val="0082317B"/>
    <w:rsid w:val="0084378D"/>
    <w:rsid w:val="0087345F"/>
    <w:rsid w:val="00881306"/>
    <w:rsid w:val="0089060E"/>
    <w:rsid w:val="00891743"/>
    <w:rsid w:val="008A3FB5"/>
    <w:rsid w:val="008C124E"/>
    <w:rsid w:val="0090764D"/>
    <w:rsid w:val="009151F6"/>
    <w:rsid w:val="009165EB"/>
    <w:rsid w:val="00941F24"/>
    <w:rsid w:val="00942038"/>
    <w:rsid w:val="00952D70"/>
    <w:rsid w:val="00953D31"/>
    <w:rsid w:val="00962005"/>
    <w:rsid w:val="00964108"/>
    <w:rsid w:val="00964E46"/>
    <w:rsid w:val="00976ABC"/>
    <w:rsid w:val="00994A08"/>
    <w:rsid w:val="009A3C86"/>
    <w:rsid w:val="009B6F88"/>
    <w:rsid w:val="00A25BB9"/>
    <w:rsid w:val="00A31BFA"/>
    <w:rsid w:val="00A51D0F"/>
    <w:rsid w:val="00A82D4E"/>
    <w:rsid w:val="00AB1312"/>
    <w:rsid w:val="00B04257"/>
    <w:rsid w:val="00B36F86"/>
    <w:rsid w:val="00B411EB"/>
    <w:rsid w:val="00BD2BB7"/>
    <w:rsid w:val="00BF5F79"/>
    <w:rsid w:val="00C0501F"/>
    <w:rsid w:val="00C27B27"/>
    <w:rsid w:val="00C4006F"/>
    <w:rsid w:val="00C73609"/>
    <w:rsid w:val="00CB5179"/>
    <w:rsid w:val="00CC257D"/>
    <w:rsid w:val="00CE603C"/>
    <w:rsid w:val="00D33EAF"/>
    <w:rsid w:val="00D56579"/>
    <w:rsid w:val="00D64928"/>
    <w:rsid w:val="00D9260D"/>
    <w:rsid w:val="00D931E2"/>
    <w:rsid w:val="00DD552F"/>
    <w:rsid w:val="00E04418"/>
    <w:rsid w:val="00E31444"/>
    <w:rsid w:val="00E474EC"/>
    <w:rsid w:val="00E710DC"/>
    <w:rsid w:val="00E72747"/>
    <w:rsid w:val="00F15AB9"/>
    <w:rsid w:val="00F62C5F"/>
    <w:rsid w:val="00FB6766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11100D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2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2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19T02:17:00Z</dcterms:created>
  <dcterms:modified xsi:type="dcterms:W3CDTF">2022-09-19T02:17:00Z</dcterms:modified>
</cp:coreProperties>
</file>